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结构化输出解析器"/>
    <w:p>
      <w:pPr>
        <w:pStyle w:val="1"/>
      </w:pPr>
      <w:r>
        <w:t xml:space="preserve">2.3.4 结构化输出解析器</w:t>
      </w:r>
    </w:p>
    <w:p>
      <w:pPr>
        <w:pStyle w:val="FirstParagraph"/>
      </w:pPr>
      <w:r>
        <w:rPr>
          <w:rStyle w:val="VerbatimChar"/>
        </w:rPr>
        <w:t xml:space="preserve">OutputParsers</w:t>
      </w:r>
      <w:r>
        <w:t xml:space="preserve">是一组工具，其主要目标是处理和格式化模型的输出。它包含了多个部分，但对于我们实际的开发需求来说，其中最关键的部分是结构化输出解析器（StructuredOutputParser）。这个工具可以将模型原本返回的字符串形式的输出，转化为可以在代码中直接使用的数据结构。</w:t>
      </w:r>
    </w:p>
    <w:p>
      <w:pPr>
        <w:pStyle w:val="affff8"/>
      </w:pPr>
      <w:r>
        <w:t xml:space="preserve">使用结构化输出解析器时，我们首先需要定义我们所期望的输出格式。解析器将根据这个定义来生成模型的提示，从而引导模型产生我们所需的输出。例如，假设我们想要得到的输出是包含“Brand”，</w:t>
      </w:r>
      <w:r>
        <w:t xml:space="preserve">“</w:t>
      </w:r>
      <w:r>
        <w:t xml:space="preserve">Success Probability</w:t>
      </w:r>
      <w:r>
        <w:t xml:space="preserve">”</w:t>
      </w:r>
      <w:r>
        <w:t xml:space="preserve">，和“Reasoning”三个部分的 JSON 格式。我们可以将这个要求在解析器中进行定义，随后解析器就会自动为我们生成相应的 prompts。</w:t>
      </w:r>
    </w:p>
    <w:p>
      <w:pPr>
        <w:pStyle w:val="affff8"/>
      </w:pPr>
      <w:r>
        <w:t xml:space="preserve">以下是示例的代码：</w:t>
      </w:r>
    </w:p>
    <w:p>
      <w:pPr>
        <w:pStyle w:val="SourceCode"/>
      </w:pPr>
      <w:r>
        <w:rPr>
          <w:rStyle w:val="FunctionTok"/>
        </w:rPr>
        <w:t xml:space="preserve"># 示例：Structured Output Parser</w:t>
      </w:r>
      <w:r>
        <w:br/>
      </w:r>
      <w:r>
        <w:rPr>
          <w:rStyle w:val="NormalTok"/>
        </w:rPr>
        <w:t xml:space="preserve">response_pattern = {</w:t>
      </w:r>
      <w:r>
        <w:br/>
      </w:r>
      <w:r>
        <w:rPr>
          <w:rStyle w:val="NormalTok"/>
        </w:rPr>
        <w:t xml:space="preserve">    "Brand": "The brand name is {brand_name}.",</w:t>
      </w:r>
      <w:r>
        <w:br/>
      </w:r>
      <w:r>
        <w:rPr>
          <w:rStyle w:val="NormalTok"/>
        </w:rPr>
        <w:t xml:space="preserve">    "Success Probability": "The success probability is {success_probability}.",</w:t>
      </w:r>
      <w:r>
        <w:br/>
      </w:r>
      <w:r>
        <w:rPr>
          <w:rStyle w:val="NormalTok"/>
        </w:rPr>
        <w:t xml:space="preserve">    "Reasoning": "The reasoning is {reasoning}.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put_parser = StructuredOutputParser(response_pattern)</w:t>
      </w:r>
    </w:p>
    <w:p>
      <w:pPr>
        <w:pStyle w:val="FirstParagraph"/>
      </w:pPr>
      <w:r>
        <w:t xml:space="preserve">在此例中，</w:t>
      </w:r>
      <w:r>
        <w:rPr>
          <w:rStyle w:val="VerbatimChar"/>
        </w:rPr>
        <w:t xml:space="preserve">output_parser</w:t>
      </w:r>
      <w:r>
        <w:t xml:space="preserve">将会把模型的输出按照我们定义的样式进行格式化。当我们运行这个解析器时，我们可以看到它成功地生成了我们需要的格式。最终，模型的输出将被格式化为包含“Brand”，</w:t>
      </w:r>
      <w:r>
        <w:t xml:space="preserve">“</w:t>
      </w:r>
      <w:r>
        <w:t xml:space="preserve">Success Probability</w:t>
      </w:r>
      <w:r>
        <w:t xml:space="preserve">”</w:t>
      </w:r>
      <w:r>
        <w:t xml:space="preserve">，和“Reasoning”三个部分的 JSON 格式，我们便可以在代码中直接使用它了。</w:t>
      </w:r>
    </w:p>
    <w:p>
      <w:pPr>
        <w:pStyle w:val="affff8"/>
      </w:pPr>
      <w:r>
        <w:t xml:space="preserve">无论你的应用需要什么样的输出格式，</w:t>
      </w:r>
      <w:r>
        <w:rPr>
          <w:rStyle w:val="VerbatimChar"/>
        </w:rPr>
        <w:t xml:space="preserve">OutputParsers</w:t>
      </w:r>
      <w:r>
        <w:t xml:space="preserve">都能够帮助你轻松地得到。只需要定义你希望的输出样式，模型便能为你生成适合的结果，使你能更快地构建应用程序，提供更优质的用户体验。这个输出解析器特别适用于你想返回多个字段的情况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31Z</dcterms:created>
  <dcterms:modified xsi:type="dcterms:W3CDTF">2023-07-17T04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